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28B2385" w14:textId="77777777" w:rsidTr="000D1B89">
        <w:trPr>
          <w:cantSplit/>
          <w:trHeight w:hRule="exact" w:val="851"/>
        </w:trPr>
        <w:tc>
          <w:tcPr>
            <w:tcW w:w="1276" w:type="dxa"/>
            <w:tcBorders>
              <w:bottom w:val="single" w:sz="4" w:space="0" w:color="auto"/>
            </w:tcBorders>
            <w:vAlign w:val="bottom"/>
          </w:tcPr>
          <w:p w14:paraId="75B79527" w14:textId="77777777" w:rsidR="00717266" w:rsidRDefault="00717266" w:rsidP="000D1B89">
            <w:pPr>
              <w:spacing w:after="80"/>
            </w:pPr>
          </w:p>
        </w:tc>
        <w:tc>
          <w:tcPr>
            <w:tcW w:w="2268" w:type="dxa"/>
            <w:tcBorders>
              <w:bottom w:val="single" w:sz="4" w:space="0" w:color="auto"/>
            </w:tcBorders>
            <w:vAlign w:val="bottom"/>
          </w:tcPr>
          <w:p w14:paraId="1EE1EE4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C7F1666" w14:textId="77777777" w:rsidR="00717266" w:rsidRPr="00D47EEA" w:rsidRDefault="004B6D7C" w:rsidP="004B6D7C">
            <w:pPr>
              <w:suppressAutoHyphens w:val="0"/>
              <w:spacing w:after="20"/>
              <w:jc w:val="right"/>
            </w:pPr>
            <w:r w:rsidRPr="004B6D7C">
              <w:rPr>
                <w:sz w:val="40"/>
              </w:rPr>
              <w:t>ECE</w:t>
            </w:r>
            <w:r>
              <w:t>/TRANS/WP.15/AC.1/2023/36</w:t>
            </w:r>
          </w:p>
        </w:tc>
      </w:tr>
      <w:tr w:rsidR="00717266" w14:paraId="31252F80" w14:textId="77777777" w:rsidTr="000D1B89">
        <w:trPr>
          <w:cantSplit/>
          <w:trHeight w:hRule="exact" w:val="2835"/>
        </w:trPr>
        <w:tc>
          <w:tcPr>
            <w:tcW w:w="1276" w:type="dxa"/>
            <w:tcBorders>
              <w:top w:val="single" w:sz="4" w:space="0" w:color="auto"/>
              <w:bottom w:val="single" w:sz="12" w:space="0" w:color="auto"/>
            </w:tcBorders>
          </w:tcPr>
          <w:p w14:paraId="7EDE5E55" w14:textId="77777777" w:rsidR="00717266" w:rsidRDefault="00717266" w:rsidP="000D1B89">
            <w:pPr>
              <w:spacing w:before="120"/>
            </w:pPr>
            <w:r>
              <w:rPr>
                <w:noProof/>
                <w:lang w:val="fr-CH" w:eastAsia="fr-CH"/>
              </w:rPr>
              <w:drawing>
                <wp:inline distT="0" distB="0" distL="0" distR="0" wp14:anchorId="4B07B652" wp14:editId="01EA31D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3D5EBD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5704D78" w14:textId="77777777" w:rsidR="004B6D7C" w:rsidRPr="00512711" w:rsidRDefault="004B6D7C" w:rsidP="004B6D7C">
            <w:pPr>
              <w:spacing w:before="240" w:line="240" w:lineRule="exact"/>
              <w:rPr>
                <w:lang w:val="en-US"/>
              </w:rPr>
            </w:pPr>
            <w:r>
              <w:t>Distr.: General</w:t>
            </w:r>
          </w:p>
          <w:p w14:paraId="7058EF2C" w14:textId="77777777" w:rsidR="004B6D7C" w:rsidRPr="00512711" w:rsidRDefault="004B6D7C" w:rsidP="004B6D7C">
            <w:pPr>
              <w:spacing w:line="240" w:lineRule="exact"/>
              <w:rPr>
                <w:lang w:val="en-US"/>
              </w:rPr>
            </w:pPr>
            <w:r>
              <w:t>28 June 2023</w:t>
            </w:r>
          </w:p>
          <w:p w14:paraId="09FA5753" w14:textId="77777777" w:rsidR="004B6D7C" w:rsidRDefault="004B6D7C" w:rsidP="004B6D7C">
            <w:pPr>
              <w:spacing w:line="240" w:lineRule="exact"/>
            </w:pPr>
            <w:r>
              <w:t>English</w:t>
            </w:r>
          </w:p>
          <w:p w14:paraId="6CF29403" w14:textId="27EEC16F" w:rsidR="004B6D7C" w:rsidRDefault="004B6D7C" w:rsidP="004B6D7C">
            <w:pPr>
              <w:suppressAutoHyphens w:val="0"/>
            </w:pPr>
            <w:r>
              <w:t>Original: French</w:t>
            </w:r>
          </w:p>
        </w:tc>
      </w:tr>
    </w:tbl>
    <w:p w14:paraId="71ACF38B" w14:textId="77777777" w:rsidR="006B2D31" w:rsidRPr="006B2D31" w:rsidRDefault="006B2D31" w:rsidP="006B2D31">
      <w:pPr>
        <w:spacing w:before="120"/>
        <w:rPr>
          <w:b/>
          <w:sz w:val="40"/>
          <w:szCs w:val="40"/>
          <w:lang w:val="en-US"/>
        </w:rPr>
      </w:pPr>
      <w:r w:rsidRPr="006B2D31">
        <w:rPr>
          <w:b/>
          <w:bCs/>
          <w:sz w:val="28"/>
          <w:szCs w:val="28"/>
        </w:rPr>
        <w:t>Economic Commission for Europe</w:t>
      </w:r>
    </w:p>
    <w:p w14:paraId="13081841" w14:textId="77777777" w:rsidR="006B2D31" w:rsidRPr="006B2D31" w:rsidRDefault="006B2D31" w:rsidP="006B2D31">
      <w:pPr>
        <w:spacing w:before="120"/>
        <w:rPr>
          <w:sz w:val="36"/>
          <w:szCs w:val="36"/>
          <w:lang w:val="en-US"/>
        </w:rPr>
      </w:pPr>
      <w:r w:rsidRPr="006B2D31">
        <w:rPr>
          <w:sz w:val="24"/>
          <w:szCs w:val="24"/>
        </w:rPr>
        <w:t>Inland Transport Committee</w:t>
      </w:r>
    </w:p>
    <w:p w14:paraId="389739B9" w14:textId="77777777" w:rsidR="006B2D31" w:rsidRPr="006B2D31" w:rsidRDefault="006B2D31" w:rsidP="006B2D31">
      <w:pPr>
        <w:spacing w:before="120"/>
        <w:rPr>
          <w:b/>
          <w:sz w:val="32"/>
          <w:szCs w:val="32"/>
          <w:lang w:val="en-US"/>
        </w:rPr>
      </w:pPr>
      <w:r w:rsidRPr="006B2D31">
        <w:rPr>
          <w:b/>
          <w:bCs/>
          <w:sz w:val="24"/>
          <w:szCs w:val="24"/>
        </w:rPr>
        <w:t>Working Party on the Transport of Dangerous Goods</w:t>
      </w:r>
    </w:p>
    <w:p w14:paraId="1C8E4C52" w14:textId="002E2216" w:rsidR="006B2D31" w:rsidRPr="006B7F63" w:rsidRDefault="006B2D31" w:rsidP="006B2D31">
      <w:pPr>
        <w:spacing w:before="120"/>
        <w:rPr>
          <w:b/>
          <w:lang w:val="en-US"/>
        </w:rPr>
      </w:pPr>
      <w:r>
        <w:rPr>
          <w:b/>
          <w:bCs/>
        </w:rPr>
        <w:t xml:space="preserve">Joint Meeting of the RID Committee of Experts and the </w:t>
      </w:r>
      <w:r>
        <w:rPr>
          <w:b/>
          <w:bCs/>
        </w:rPr>
        <w:br/>
      </w:r>
      <w:r>
        <w:rPr>
          <w:b/>
          <w:bCs/>
        </w:rPr>
        <w:t>Working Party on the Transport of Dangerous Goods</w:t>
      </w:r>
    </w:p>
    <w:p w14:paraId="1A129EAA" w14:textId="77777777" w:rsidR="006B2D31" w:rsidRPr="006B7F63" w:rsidRDefault="006B2D31" w:rsidP="006B2D31">
      <w:pPr>
        <w:rPr>
          <w:rFonts w:eastAsiaTheme="minorHAnsi"/>
          <w:lang w:val="en-US"/>
        </w:rPr>
      </w:pPr>
      <w:r>
        <w:t>Geneva, 19</w:t>
      </w:r>
      <w:r w:rsidRPr="0069489A">
        <w:t>–</w:t>
      </w:r>
      <w:r>
        <w:t>29 September 2023</w:t>
      </w:r>
    </w:p>
    <w:p w14:paraId="575D8E10" w14:textId="35E7561B" w:rsidR="006B2D31" w:rsidRPr="006B7F63" w:rsidRDefault="006B2D31" w:rsidP="006B2D31">
      <w:pPr>
        <w:rPr>
          <w:lang w:val="en-US"/>
        </w:rPr>
      </w:pPr>
      <w:r>
        <w:t xml:space="preserve">Item 5 </w:t>
      </w:r>
      <w:r w:rsidR="004657F6">
        <w:t xml:space="preserve">(b) </w:t>
      </w:r>
      <w:r>
        <w:t>of the provisional agenda</w:t>
      </w:r>
    </w:p>
    <w:p w14:paraId="3B1FDF65" w14:textId="77777777" w:rsidR="006B2D31" w:rsidRPr="006B7F63" w:rsidRDefault="006B2D31" w:rsidP="006B2D31">
      <w:pPr>
        <w:rPr>
          <w:b/>
          <w:bCs/>
          <w:lang w:val="en-US"/>
        </w:rPr>
      </w:pPr>
      <w:r>
        <w:rPr>
          <w:b/>
          <w:bCs/>
        </w:rPr>
        <w:t>Proposals for amendments to RID/ADR/ADN:</w:t>
      </w:r>
    </w:p>
    <w:p w14:paraId="50C9E887" w14:textId="77777777" w:rsidR="006B2D31" w:rsidRPr="00B572F3" w:rsidRDefault="006B2D31" w:rsidP="006B2D31">
      <w:pPr>
        <w:rPr>
          <w:b/>
          <w:lang w:val="en-US"/>
        </w:rPr>
      </w:pPr>
      <w:r w:rsidRPr="00B572F3">
        <w:rPr>
          <w:b/>
          <w:lang w:val="en-US"/>
        </w:rPr>
        <w:t>New proposals</w:t>
      </w:r>
    </w:p>
    <w:p w14:paraId="6CEA5DC7" w14:textId="77777777" w:rsidR="006B2D31" w:rsidRPr="006B7F63" w:rsidRDefault="006B2D31" w:rsidP="006B2D31">
      <w:pPr>
        <w:pStyle w:val="HChG"/>
        <w:rPr>
          <w:lang w:val="en-US"/>
        </w:rPr>
      </w:pPr>
      <w:r w:rsidRPr="006B7F63">
        <w:rPr>
          <w:lang w:val="en-US"/>
        </w:rPr>
        <w:tab/>
      </w:r>
      <w:r w:rsidRPr="006B7F63">
        <w:rPr>
          <w:lang w:val="en-US"/>
        </w:rPr>
        <w:tab/>
        <w:t>Definition of m</w:t>
      </w:r>
      <w:r>
        <w:rPr>
          <w:lang w:val="en-US"/>
        </w:rPr>
        <w:t>aximum capacity</w:t>
      </w:r>
    </w:p>
    <w:p w14:paraId="761C9A38" w14:textId="1ABB508B" w:rsidR="006B2D31" w:rsidRPr="006B7F63" w:rsidRDefault="006B2D31" w:rsidP="006B2D31">
      <w:pPr>
        <w:pStyle w:val="H1G"/>
        <w:rPr>
          <w:lang w:val="en-US"/>
        </w:rPr>
      </w:pPr>
      <w:r w:rsidRPr="006B7F63">
        <w:rPr>
          <w:lang w:val="en-US"/>
        </w:rPr>
        <w:tab/>
      </w:r>
      <w:r w:rsidRPr="006B7F63">
        <w:rPr>
          <w:lang w:val="en-US"/>
        </w:rPr>
        <w:tab/>
      </w:r>
      <w:r>
        <w:rPr>
          <w:bCs/>
        </w:rPr>
        <w:t>Transmitted by the Government of Belgium</w:t>
      </w:r>
      <w:r w:rsidRPr="006B2D31">
        <w:rPr>
          <w:rFonts w:eastAsia="Calibri"/>
          <w:b w:val="0"/>
          <w:spacing w:val="4"/>
          <w:w w:val="103"/>
          <w:kern w:val="14"/>
          <w:sz w:val="22"/>
          <w:szCs w:val="18"/>
        </w:rPr>
        <w:footnoteReference w:customMarkFollows="1" w:id="1"/>
        <w:t>*</w:t>
      </w:r>
      <w:r w:rsidRPr="006B2D31">
        <w:rPr>
          <w:rFonts w:eastAsia="Calibri"/>
          <w:b w:val="0"/>
          <w:w w:val="103"/>
          <w:kern w:val="14"/>
          <w:position w:val="8"/>
          <w:sz w:val="22"/>
          <w:szCs w:val="18"/>
        </w:rPr>
        <w:t>,</w:t>
      </w:r>
      <w:r w:rsidRPr="006B2D31">
        <w:rPr>
          <w:rFonts w:eastAsia="Calibri"/>
          <w:b w:val="0"/>
          <w:w w:val="103"/>
          <w:kern w:val="14"/>
          <w:position w:val="8"/>
          <w:sz w:val="22"/>
          <w:szCs w:val="18"/>
        </w:rPr>
        <w:t xml:space="preserve"> </w:t>
      </w:r>
      <w:r w:rsidRPr="006B2D31">
        <w:rPr>
          <w:rFonts w:eastAsia="Calibri"/>
          <w:b w:val="0"/>
          <w:spacing w:val="4"/>
          <w:w w:val="103"/>
          <w:kern w:val="14"/>
          <w:sz w:val="22"/>
          <w:szCs w:val="18"/>
        </w:rPr>
        <w:footnoteReference w:customMarkFollows="1" w:id="2"/>
        <w:t>**</w:t>
      </w:r>
    </w:p>
    <w:p w14:paraId="42554B28" w14:textId="77777777" w:rsidR="006B2D31" w:rsidRPr="00512711" w:rsidRDefault="006B2D31" w:rsidP="006B2D31">
      <w:pPr>
        <w:pStyle w:val="HChG"/>
        <w:rPr>
          <w:lang w:val="en-US"/>
        </w:rPr>
      </w:pPr>
      <w:r>
        <w:tab/>
      </w:r>
      <w:r>
        <w:tab/>
      </w:r>
      <w:r>
        <w:rPr>
          <w:bCs/>
        </w:rPr>
        <w:t>Introduction</w:t>
      </w:r>
    </w:p>
    <w:p w14:paraId="5D311E43" w14:textId="0DE4461E" w:rsidR="006B2D31" w:rsidRPr="00E46CED" w:rsidRDefault="006B2D31" w:rsidP="006B2D31">
      <w:pPr>
        <w:pStyle w:val="SingleTxtG"/>
        <w:rPr>
          <w:lang w:val="en-US"/>
        </w:rPr>
      </w:pPr>
      <w:r>
        <w:t>1.</w:t>
      </w:r>
      <w:r>
        <w:tab/>
        <w:t xml:space="preserve">RID/ADR/ADN 1.2.1 defines </w:t>
      </w:r>
      <w:r w:rsidR="008C6A45">
        <w:t>“</w:t>
      </w:r>
      <w:r>
        <w:t>maximum capacity</w:t>
      </w:r>
      <w:r w:rsidR="008C6A45">
        <w:t>”</w:t>
      </w:r>
      <w:r>
        <w:t xml:space="preserve"> as </w:t>
      </w:r>
      <w:r w:rsidR="008C6A45">
        <w:t>“</w:t>
      </w:r>
      <w:r>
        <w:t xml:space="preserve">the maximum inner volume of receptacles or </w:t>
      </w:r>
      <w:proofErr w:type="spellStart"/>
      <w:r>
        <w:t>packagings</w:t>
      </w:r>
      <w:proofErr w:type="spellEnd"/>
      <w:r>
        <w:t xml:space="preserve"> including intermediate bulk containers (IBCs) and large </w:t>
      </w:r>
      <w:proofErr w:type="spellStart"/>
      <w:r>
        <w:t>packagings</w:t>
      </w:r>
      <w:proofErr w:type="spellEnd"/>
      <w:r>
        <w:t xml:space="preserve"> expressed in cubic metres or litres</w:t>
      </w:r>
      <w:r w:rsidR="008C6A45">
        <w:t>”</w:t>
      </w:r>
      <w:r>
        <w:t>.</w:t>
      </w:r>
    </w:p>
    <w:p w14:paraId="4062DD49" w14:textId="045B84D3" w:rsidR="006B2D31" w:rsidRPr="006B7F63" w:rsidRDefault="006B2D31" w:rsidP="006B2D31">
      <w:pPr>
        <w:pStyle w:val="SingleTxtG"/>
        <w:rPr>
          <w:lang w:val="en-US"/>
        </w:rPr>
      </w:pPr>
      <w:r>
        <w:t>2.</w:t>
      </w:r>
      <w:r>
        <w:tab/>
      </w:r>
      <w:r w:rsidR="008C6A45">
        <w:t>“</w:t>
      </w:r>
      <w:r>
        <w:t>Maximum capacity</w:t>
      </w:r>
      <w:r w:rsidR="008C6A45">
        <w:t>”</w:t>
      </w:r>
      <w:r>
        <w:t xml:space="preserve"> appears about 40 times in the text, but </w:t>
      </w:r>
      <w:r w:rsidR="008C6A45">
        <w:t>“</w:t>
      </w:r>
      <w:r>
        <w:t>capacity</w:t>
      </w:r>
      <w:r w:rsidR="008C6A45">
        <w:t>”</w:t>
      </w:r>
      <w:r>
        <w:t xml:space="preserve"> also appears more than 170 times. About 15 of these occurrences relate to tanks, not </w:t>
      </w:r>
      <w:proofErr w:type="spellStart"/>
      <w:r>
        <w:t>packagings</w:t>
      </w:r>
      <w:proofErr w:type="spellEnd"/>
      <w:r>
        <w:t>.</w:t>
      </w:r>
    </w:p>
    <w:p w14:paraId="2BD01768" w14:textId="4297B793" w:rsidR="006B2D31" w:rsidRPr="006B7F63" w:rsidRDefault="006B2D31" w:rsidP="006B2D31">
      <w:pPr>
        <w:pStyle w:val="SingleTxtG"/>
        <w:rPr>
          <w:lang w:val="en-US"/>
        </w:rPr>
      </w:pPr>
      <w:r>
        <w:t>3.</w:t>
      </w:r>
      <w:r>
        <w:tab/>
        <w:t xml:space="preserve">In general, </w:t>
      </w:r>
      <w:r w:rsidR="008C6A45">
        <w:t>“</w:t>
      </w:r>
      <w:r>
        <w:t>maximum capacity</w:t>
      </w:r>
      <w:r w:rsidR="008C6A45">
        <w:t>”</w:t>
      </w:r>
      <w:r>
        <w:t xml:space="preserve"> is used in the special provisions and packing instructions to define the capacity limits of a packaging used in accordance with Table A. </w:t>
      </w:r>
      <w:r w:rsidR="008C6A45">
        <w:t>“</w:t>
      </w:r>
      <w:r>
        <w:t>Maximum capacity</w:t>
      </w:r>
      <w:r w:rsidR="008C6A45">
        <w:t>”</w:t>
      </w:r>
      <w:r>
        <w:t xml:space="preserve"> is also used in the packaging requirements of Part 6 generally to define capacity limits for specific types of packaging.</w:t>
      </w:r>
    </w:p>
    <w:p w14:paraId="691EBB1C" w14:textId="67FC09B8" w:rsidR="006B2D31" w:rsidRPr="006B7F63" w:rsidRDefault="006B2D31" w:rsidP="006B2D31">
      <w:pPr>
        <w:pStyle w:val="SingleTxtG"/>
        <w:rPr>
          <w:lang w:val="en-US"/>
        </w:rPr>
      </w:pPr>
      <w:r>
        <w:t>4.</w:t>
      </w:r>
      <w:r>
        <w:tab/>
      </w:r>
      <w:r w:rsidR="008C6A45">
        <w:t>“</w:t>
      </w:r>
      <w:r>
        <w:t>Capacity</w:t>
      </w:r>
      <w:r w:rsidR="008C6A45">
        <w:t>”</w:t>
      </w:r>
      <w:r>
        <w:t xml:space="preserve"> is also frequently used in this context, almost always in a turn of phrase with the same meaning (</w:t>
      </w:r>
      <w:r w:rsidR="008C6A45">
        <w:t>“</w:t>
      </w:r>
      <w:r>
        <w:t>the capacity must not exceed</w:t>
      </w:r>
      <w:r w:rsidR="008C6A45">
        <w:t>”</w:t>
      </w:r>
      <w:r>
        <w:t>, ...).</w:t>
      </w:r>
    </w:p>
    <w:p w14:paraId="5AFD0234" w14:textId="289912FF" w:rsidR="006B2D31" w:rsidRPr="006B7F63" w:rsidRDefault="006B2D31" w:rsidP="006B2D31">
      <w:pPr>
        <w:pStyle w:val="SingleTxtG"/>
        <w:rPr>
          <w:lang w:val="en-US"/>
        </w:rPr>
      </w:pPr>
      <w:r>
        <w:t>5.</w:t>
      </w:r>
      <w:r>
        <w:tab/>
        <w:t xml:space="preserve">Lastly, </w:t>
      </w:r>
      <w:r w:rsidR="008C6A45">
        <w:t>“</w:t>
      </w:r>
      <w:r>
        <w:t>maximum capacity</w:t>
      </w:r>
      <w:r w:rsidR="008C6A45">
        <w:t>”</w:t>
      </w:r>
      <w:r>
        <w:t xml:space="preserve"> is used in the test and marking requirements for packaging in Part 6. In this case, it refers to a particular design type of packaging, and the alternative use of </w:t>
      </w:r>
      <w:r w:rsidR="008C6A45">
        <w:t>“</w:t>
      </w:r>
      <w:r>
        <w:t>capacity</w:t>
      </w:r>
      <w:r w:rsidR="008C6A45">
        <w:t>”</w:t>
      </w:r>
      <w:r>
        <w:t xml:space="preserve"> is also common.</w:t>
      </w:r>
    </w:p>
    <w:p w14:paraId="374A6759" w14:textId="1AED9A7C" w:rsidR="006B2D31" w:rsidRPr="006B7F63" w:rsidRDefault="006B2D31" w:rsidP="006B2D31">
      <w:pPr>
        <w:pStyle w:val="SingleTxtG"/>
        <w:rPr>
          <w:lang w:val="en-US"/>
        </w:rPr>
      </w:pPr>
      <w:r>
        <w:t>6.</w:t>
      </w:r>
      <w:r>
        <w:tab/>
        <w:t xml:space="preserve">In cases relating to a general prescription or a specific packaging (for example, when a filling ratio is defined), </w:t>
      </w:r>
      <w:r w:rsidR="008C6A45">
        <w:t>“</w:t>
      </w:r>
      <w:r>
        <w:t>capacity</w:t>
      </w:r>
      <w:r w:rsidR="008C6A45">
        <w:t>”</w:t>
      </w:r>
      <w:r>
        <w:t xml:space="preserve"> is generally used on its own. However, the term </w:t>
      </w:r>
      <w:r w:rsidR="008C6A45">
        <w:t>“</w:t>
      </w:r>
      <w:r>
        <w:t>capacity</w:t>
      </w:r>
      <w:r w:rsidR="008C6A45">
        <w:t>”</w:t>
      </w:r>
      <w:r>
        <w:t xml:space="preserve"> is undefined, which can lead to confusion.</w:t>
      </w:r>
    </w:p>
    <w:p w14:paraId="3C6B8EBC" w14:textId="77777777" w:rsidR="006B2D31" w:rsidRPr="006B7F63" w:rsidRDefault="006B2D31" w:rsidP="006B2D31">
      <w:pPr>
        <w:pStyle w:val="HChG"/>
        <w:rPr>
          <w:lang w:val="en-US"/>
        </w:rPr>
      </w:pPr>
      <w:r>
        <w:lastRenderedPageBreak/>
        <w:tab/>
      </w:r>
      <w:r>
        <w:tab/>
      </w:r>
      <w:r>
        <w:rPr>
          <w:bCs/>
        </w:rPr>
        <w:t>Proposals</w:t>
      </w:r>
    </w:p>
    <w:p w14:paraId="054F8E21" w14:textId="372D40CF" w:rsidR="006B2D31" w:rsidRPr="006B7F63" w:rsidRDefault="006B2D31" w:rsidP="006B2D31">
      <w:pPr>
        <w:pStyle w:val="SingleTxtG"/>
        <w:rPr>
          <w:lang w:val="en-US"/>
        </w:rPr>
      </w:pPr>
      <w:r>
        <w:t>7.</w:t>
      </w:r>
      <w:r>
        <w:tab/>
        <w:t xml:space="preserve">In 1.2.1, amend the definition of </w:t>
      </w:r>
      <w:r w:rsidR="008C6A45">
        <w:t>“</w:t>
      </w:r>
      <w:r>
        <w:t>maximum capacity</w:t>
      </w:r>
      <w:r w:rsidR="008C6A45">
        <w:t>”</w:t>
      </w:r>
      <w:r>
        <w:t xml:space="preserve"> as follows (deleted wording stricken through):</w:t>
      </w:r>
    </w:p>
    <w:p w14:paraId="580C3492" w14:textId="41376DD8" w:rsidR="006B2D31" w:rsidRPr="006B7F63" w:rsidRDefault="008C6A45" w:rsidP="006B2D31">
      <w:pPr>
        <w:pStyle w:val="SingleTxtG"/>
        <w:rPr>
          <w:lang w:val="en-US"/>
        </w:rPr>
      </w:pPr>
      <w:r>
        <w:t>“</w:t>
      </w:r>
      <w:r w:rsidR="006B2D31" w:rsidRPr="00F86992">
        <w:rPr>
          <w:strike/>
        </w:rPr>
        <w:t xml:space="preserve">Maximum </w:t>
      </w:r>
      <w:proofErr w:type="spellStart"/>
      <w:r w:rsidR="006B2D31" w:rsidRPr="00F86992">
        <w:rPr>
          <w:strike/>
        </w:rPr>
        <w:t>c</w:t>
      </w:r>
      <w:r w:rsidR="006B2D31">
        <w:t>Capacity</w:t>
      </w:r>
      <w:proofErr w:type="spellEnd"/>
      <w:r>
        <w:t>”</w:t>
      </w:r>
      <w:r w:rsidR="006B2D31">
        <w:t xml:space="preserve"> means </w:t>
      </w:r>
      <w:r>
        <w:t>“</w:t>
      </w:r>
      <w:r w:rsidR="006B2D31">
        <w:t xml:space="preserve">the maximum inner volume of receptacles or </w:t>
      </w:r>
      <w:proofErr w:type="spellStart"/>
      <w:r w:rsidR="006B2D31">
        <w:t>packagings</w:t>
      </w:r>
      <w:proofErr w:type="spellEnd"/>
      <w:r w:rsidR="006B2D31">
        <w:t xml:space="preserve"> including intermediate bulk containers (IBCs) and large </w:t>
      </w:r>
      <w:proofErr w:type="spellStart"/>
      <w:r w:rsidR="006B2D31">
        <w:t>packagings</w:t>
      </w:r>
      <w:proofErr w:type="spellEnd"/>
      <w:r w:rsidR="006B2D31">
        <w:t xml:space="preserve"> expressed in cubic metres or litres</w:t>
      </w:r>
      <w:r>
        <w:t>”</w:t>
      </w:r>
      <w:r w:rsidR="006B2D31">
        <w:t>.</w:t>
      </w:r>
    </w:p>
    <w:p w14:paraId="6749A1CC" w14:textId="77777777" w:rsidR="006B2D31" w:rsidRPr="006B7F63" w:rsidRDefault="006B2D31" w:rsidP="006B2D31">
      <w:pPr>
        <w:pStyle w:val="SingleTxtG"/>
        <w:rPr>
          <w:lang w:val="en-US"/>
        </w:rPr>
      </w:pPr>
      <w:r>
        <w:t>8.</w:t>
      </w:r>
      <w:r>
        <w:tab/>
        <w:t xml:space="preserve">In 4.1.4.1, in the French version, </w:t>
      </w:r>
      <w:r w:rsidRPr="0041093B">
        <w:t xml:space="preserve">in the first table of packing instruction P501 (Combination </w:t>
      </w:r>
      <w:proofErr w:type="spellStart"/>
      <w:r w:rsidRPr="0041093B">
        <w:t>packagings</w:t>
      </w:r>
      <w:proofErr w:type="spellEnd"/>
      <w:r w:rsidRPr="0041093B">
        <w:t>), align the text with the other packing instructions:</w:t>
      </w:r>
    </w:p>
    <w:p w14:paraId="0ED10A5F" w14:textId="77777777" w:rsidR="006B2D31" w:rsidRPr="006B7F63" w:rsidRDefault="006B2D31" w:rsidP="006B2D31">
      <w:pPr>
        <w:pStyle w:val="SingleTxtG"/>
        <w:rPr>
          <w:lang w:val="en-US"/>
        </w:rPr>
      </w:pPr>
      <w:r>
        <w:t xml:space="preserve">Inner packaging </w:t>
      </w:r>
      <w:r>
        <w:rPr>
          <w:i/>
          <w:iCs/>
          <w:u w:val="single"/>
        </w:rPr>
        <w:t xml:space="preserve">maximum </w:t>
      </w:r>
      <w:r>
        <w:t xml:space="preserve">capacity </w:t>
      </w:r>
    </w:p>
    <w:p w14:paraId="04878A46" w14:textId="681D0A09" w:rsidR="006B2D31" w:rsidRPr="006B7F63" w:rsidRDefault="006B2D31" w:rsidP="006B2D31">
      <w:pPr>
        <w:pStyle w:val="SingleTxtG"/>
        <w:rPr>
          <w:lang w:val="en-US"/>
        </w:rPr>
      </w:pPr>
      <w:r>
        <w:t>9.</w:t>
      </w:r>
      <w:r>
        <w:tab/>
        <w:t xml:space="preserve">Align 6.1.5.2.1 with 6.2.2.7.3, 6.2.6.3.1.1, 6.2.6.3.2.3.1, 6.3.5.2.1, 6.5.6.10.2, 6.5.6.11.2 and 6.5.6.12.2 by replacing </w:t>
      </w:r>
      <w:r w:rsidR="008C6A45">
        <w:t>“</w:t>
      </w:r>
      <w:r>
        <w:t>maximum capacity</w:t>
      </w:r>
      <w:r w:rsidR="008C6A45">
        <w:t>”</w:t>
      </w:r>
      <w:r>
        <w:t xml:space="preserve"> with </w:t>
      </w:r>
      <w:r w:rsidR="008C6A45">
        <w:t>“</w:t>
      </w:r>
      <w:r>
        <w:t>capacity</w:t>
      </w:r>
      <w:r w:rsidR="008C6A45">
        <w:t>”</w:t>
      </w:r>
      <w:r>
        <w:t>:</w:t>
      </w:r>
    </w:p>
    <w:p w14:paraId="5ED055E7" w14:textId="3A749DED" w:rsidR="006B2D31" w:rsidRPr="006B7F63" w:rsidRDefault="008C6A45" w:rsidP="006B2D31">
      <w:pPr>
        <w:pStyle w:val="SingleTxtG"/>
        <w:ind w:left="1701"/>
        <w:rPr>
          <w:lang w:val="en-US"/>
        </w:rPr>
      </w:pPr>
      <w:r>
        <w:t>“</w:t>
      </w:r>
      <w:r w:rsidR="006B2D31">
        <w:t>6.1.5.2.1</w:t>
      </w:r>
      <w:r w:rsidR="00B3316B">
        <w:tab/>
      </w:r>
      <w:r w:rsidR="006B2D31">
        <w:t xml:space="preserve">Tests shall be carried out on </w:t>
      </w:r>
      <w:proofErr w:type="spellStart"/>
      <w:r w:rsidR="006B2D31">
        <w:t>packagings</w:t>
      </w:r>
      <w:proofErr w:type="spellEnd"/>
      <w:r w:rsidR="006B2D31">
        <w:t xml:space="preserve"> prepared as for transport including, with respect to combination </w:t>
      </w:r>
      <w:proofErr w:type="spellStart"/>
      <w:r w:rsidR="006B2D31">
        <w:t>packagings</w:t>
      </w:r>
      <w:proofErr w:type="spellEnd"/>
      <w:r w:rsidR="006B2D31">
        <w:t xml:space="preserve">, the inner </w:t>
      </w:r>
      <w:proofErr w:type="spellStart"/>
      <w:r w:rsidR="006B2D31">
        <w:t>packagings</w:t>
      </w:r>
      <w:proofErr w:type="spellEnd"/>
      <w:r w:rsidR="006B2D31">
        <w:t xml:space="preserve"> used. Inner or single receptacles or </w:t>
      </w:r>
      <w:proofErr w:type="spellStart"/>
      <w:r w:rsidR="006B2D31">
        <w:t>packagings</w:t>
      </w:r>
      <w:proofErr w:type="spellEnd"/>
      <w:r w:rsidR="006B2D31">
        <w:t xml:space="preserve"> other than bags shall be filled to not less than 98 % of their </w:t>
      </w:r>
      <w:r w:rsidR="006B2D31">
        <w:rPr>
          <w:strike/>
        </w:rPr>
        <w:t xml:space="preserve">maximum </w:t>
      </w:r>
      <w:r w:rsidR="006B2D31">
        <w:t xml:space="preserve">capacity for liquids or 95 % for solids. Bags shall be filled to the maximum mass at which they may be used. For combination </w:t>
      </w:r>
      <w:proofErr w:type="spellStart"/>
      <w:r w:rsidR="006B2D31">
        <w:t>packagings</w:t>
      </w:r>
      <w:proofErr w:type="spellEnd"/>
      <w:r w:rsidR="006B2D31">
        <w:t xml:space="preserve"> where the inner packaging is designed to carry liquids and solids, separate testing is required for both liquid and solid contents. The substances or articles to be transported in the </w:t>
      </w:r>
      <w:proofErr w:type="spellStart"/>
      <w:r w:rsidR="006B2D31">
        <w:t>packagings</w:t>
      </w:r>
      <w:proofErr w:type="spellEnd"/>
      <w:r w:rsidR="006B2D31">
        <w:t xml:space="preserve"> may be replaced by other substances or articles except where this would invalidate the results of the tests. For solids, when another substance is used it shall have the same physical characteristics (mass, grain size, etc.) as the substance to be carried. It is permissible to use additives, such as bags of lead shot, to achieve the requisite total package mass, so long as they are placed so that the test results are not affected.</w:t>
      </w:r>
      <w:r>
        <w:t>”</w:t>
      </w:r>
    </w:p>
    <w:p w14:paraId="797C5AC7" w14:textId="77777777" w:rsidR="006B2D31" w:rsidRPr="006B7F63" w:rsidRDefault="006B2D31" w:rsidP="006B2D31">
      <w:pPr>
        <w:pStyle w:val="SingleTxtG"/>
        <w:rPr>
          <w:lang w:val="en-US"/>
        </w:rPr>
      </w:pPr>
      <w:r>
        <w:t>10.</w:t>
      </w:r>
      <w:r>
        <w:tab/>
        <w:t>Align 6.1.5.8.1 with 6.2.3.9.3, 6.2.3.11.4 and 6.4.21.8 by modifying point 7 (deleted wording stricken through):</w:t>
      </w:r>
    </w:p>
    <w:p w14:paraId="32B378A8" w14:textId="6F3B3A40" w:rsidR="006B2D31" w:rsidRPr="006B7F63" w:rsidRDefault="008C6A45" w:rsidP="006B2D31">
      <w:pPr>
        <w:pStyle w:val="SingleTxtG"/>
        <w:rPr>
          <w:lang w:val="en-US"/>
        </w:rPr>
      </w:pPr>
      <w:r>
        <w:t>“</w:t>
      </w:r>
      <w:r w:rsidR="006B2D31">
        <w:t xml:space="preserve">7. </w:t>
      </w:r>
      <w:r w:rsidR="006B2D31">
        <w:rPr>
          <w:strike/>
        </w:rPr>
        <w:t xml:space="preserve">Maximum </w:t>
      </w:r>
      <w:r w:rsidR="006B2D31">
        <w:t>Capacity;</w:t>
      </w:r>
      <w:r>
        <w:t>”</w:t>
      </w:r>
    </w:p>
    <w:p w14:paraId="2A28A252" w14:textId="77777777" w:rsidR="006B2D31" w:rsidRPr="006B7F63" w:rsidRDefault="006B2D31" w:rsidP="006B2D31">
      <w:pPr>
        <w:pStyle w:val="SingleTxtG"/>
        <w:rPr>
          <w:lang w:val="en-US"/>
        </w:rPr>
      </w:pPr>
      <w:r>
        <w:t>11.</w:t>
      </w:r>
      <w:r>
        <w:tab/>
        <w:t>Align 6.3.5.5.1 with 6.2.3.9.3, 6.2.3.11.4 and 6.4.21.8 by modifying point 7 (deleted wording stricken through):</w:t>
      </w:r>
    </w:p>
    <w:p w14:paraId="73E7DCBB" w14:textId="144165AE" w:rsidR="006B2D31" w:rsidRPr="006B7F63" w:rsidRDefault="008C6A45" w:rsidP="006B2D31">
      <w:pPr>
        <w:pStyle w:val="SingleTxtG"/>
        <w:rPr>
          <w:lang w:val="en-US"/>
        </w:rPr>
      </w:pPr>
      <w:r>
        <w:t>“</w:t>
      </w:r>
      <w:r w:rsidR="006B2D31">
        <w:t xml:space="preserve">7. </w:t>
      </w:r>
      <w:r w:rsidR="006B2D31">
        <w:rPr>
          <w:strike/>
        </w:rPr>
        <w:t xml:space="preserve">Maximum </w:t>
      </w:r>
      <w:r w:rsidR="006B2D31">
        <w:t>Capacity;</w:t>
      </w:r>
      <w:r>
        <w:t>”</w:t>
      </w:r>
    </w:p>
    <w:p w14:paraId="210BF3F0" w14:textId="2CF9F4AB" w:rsidR="006B2D31" w:rsidRPr="006B7F63" w:rsidRDefault="006B2D31" w:rsidP="006B2D31">
      <w:pPr>
        <w:pStyle w:val="SingleTxtG"/>
        <w:rPr>
          <w:lang w:val="en-US"/>
        </w:rPr>
      </w:pPr>
      <w:r>
        <w:t>12.</w:t>
      </w:r>
      <w:r>
        <w:tab/>
        <w:t xml:space="preserve">Align 6.5.6.9.2 with 6.2.2.7.3, 6.2.6.3.1.1, 6.2.6.3.2.3.1, 6.3.5.2.1, 6.5.6.10.2, 6.5.6.11.2 and 6.5.6.12.2 by replacing </w:t>
      </w:r>
      <w:r w:rsidR="008C6A45">
        <w:t>“</w:t>
      </w:r>
      <w:r>
        <w:t>maximum capacity</w:t>
      </w:r>
      <w:r w:rsidR="008C6A45">
        <w:t>”</w:t>
      </w:r>
      <w:r>
        <w:t xml:space="preserve"> with </w:t>
      </w:r>
      <w:r w:rsidR="008C6A45">
        <w:t>“</w:t>
      </w:r>
      <w:r>
        <w:t>capacity</w:t>
      </w:r>
      <w:r w:rsidR="008C6A45">
        <w:t>”</w:t>
      </w:r>
      <w:r>
        <w:t xml:space="preserve"> (deleted wording stricken through):</w:t>
      </w:r>
    </w:p>
    <w:p w14:paraId="6299F75B" w14:textId="60399095" w:rsidR="006B2D31" w:rsidRPr="00E46CED" w:rsidRDefault="008C6A45" w:rsidP="006B2D31">
      <w:pPr>
        <w:pStyle w:val="SingleTxtG"/>
        <w:ind w:left="1701"/>
        <w:rPr>
          <w:lang w:val="en-US"/>
        </w:rPr>
      </w:pPr>
      <w:r>
        <w:t>“</w:t>
      </w:r>
      <w:r w:rsidR="006B2D31">
        <w:t>(a)</w:t>
      </w:r>
      <w:r w:rsidR="00B22066">
        <w:tab/>
      </w:r>
      <w:r w:rsidR="006B2D31">
        <w:t xml:space="preserve">Metal IBCs: the IBC shall be filled to not less than 95 % of its </w:t>
      </w:r>
      <w:r w:rsidR="006B2D31">
        <w:rPr>
          <w:strike/>
        </w:rPr>
        <w:t xml:space="preserve">maximum </w:t>
      </w:r>
      <w:r w:rsidR="006B2D31">
        <w:t xml:space="preserve">capacity for solids or 98 % of its </w:t>
      </w:r>
      <w:r w:rsidR="006B2D31">
        <w:rPr>
          <w:strike/>
        </w:rPr>
        <w:t xml:space="preserve">maximum </w:t>
      </w:r>
      <w:r w:rsidR="006B2D31">
        <w:t>capacity for liquids. Pressure-relief devices shall be removed and their apertures plugged, or shall be rendered inoperative;</w:t>
      </w:r>
    </w:p>
    <w:p w14:paraId="47B34E9A" w14:textId="2C79E125" w:rsidR="006B2D31" w:rsidRPr="006B7F63" w:rsidRDefault="006B2D31" w:rsidP="006B2D31">
      <w:pPr>
        <w:pStyle w:val="SingleTxtG"/>
        <w:ind w:left="1701"/>
        <w:rPr>
          <w:lang w:val="en-US"/>
        </w:rPr>
      </w:pPr>
      <w:r>
        <w:t>(b)</w:t>
      </w:r>
      <w:r w:rsidR="00B22066">
        <w:tab/>
      </w:r>
      <w:r>
        <w:t>Flexible IBCs: the IBC shall be filled to the maximum permissible gross mass, the contents being evenly distributed;</w:t>
      </w:r>
    </w:p>
    <w:p w14:paraId="44DB3D0A" w14:textId="7176371E" w:rsidR="006B2D31" w:rsidRPr="00E46CED" w:rsidRDefault="006B2D31" w:rsidP="006B2D31">
      <w:pPr>
        <w:pStyle w:val="SingleTxtG"/>
        <w:ind w:left="1701"/>
        <w:rPr>
          <w:lang w:val="en-US"/>
        </w:rPr>
      </w:pPr>
      <w:r>
        <w:t>(c)</w:t>
      </w:r>
      <w:r w:rsidR="00B22066">
        <w:tab/>
      </w:r>
      <w:r>
        <w:t xml:space="preserve">Rigid plastics and composite IBCs: the IBC shall be filled to not less than 95 % of its </w:t>
      </w:r>
      <w:r>
        <w:rPr>
          <w:strike/>
        </w:rPr>
        <w:t xml:space="preserve">maximum </w:t>
      </w:r>
      <w:r>
        <w:t xml:space="preserve">capacity for solids or 98 % of its </w:t>
      </w:r>
      <w:r>
        <w:rPr>
          <w:strike/>
        </w:rPr>
        <w:t xml:space="preserve">maximum </w:t>
      </w:r>
      <w:r>
        <w:t>capacity for liquids. Arrangements provided for pressure relief may be removed and plugged or rendered inoperative. Testing of IBCs shall be carried out when the temperature of the test sample and its contents has been reduced to minus 18 °C or lower. Where test samples of composite IBCs are prepared in this way the conditioning specified in 6.5.6.3.1 may be waived.</w:t>
      </w:r>
    </w:p>
    <w:p w14:paraId="29C19355" w14:textId="77777777" w:rsidR="006B2D31" w:rsidRPr="006B7F63" w:rsidRDefault="006B2D31" w:rsidP="006B2D31">
      <w:pPr>
        <w:pStyle w:val="SingleTxtG"/>
        <w:ind w:left="1701"/>
        <w:rPr>
          <w:lang w:val="en-US"/>
        </w:rPr>
      </w:pPr>
      <w:r>
        <w:t>Test liquids shall be kept in the liquid state, if necessary by the addition of anti-freeze. This conditioning may be disregarded if the materials in question are of sufficient ductility and tensile strength at low temperatures;</w:t>
      </w:r>
    </w:p>
    <w:p w14:paraId="023DF089" w14:textId="6F0E050D" w:rsidR="006B2D31" w:rsidRPr="006B7F63" w:rsidRDefault="006B2D31" w:rsidP="006B2D31">
      <w:pPr>
        <w:pStyle w:val="SingleTxtG"/>
        <w:ind w:left="1701"/>
        <w:rPr>
          <w:lang w:val="en-US"/>
        </w:rPr>
      </w:pPr>
      <w:r>
        <w:t>(d)</w:t>
      </w:r>
      <w:r w:rsidR="00B22066">
        <w:tab/>
      </w:r>
      <w:r>
        <w:t xml:space="preserve">Fibreboard and wooden IBCs: The IBC shall be filled to not less than 95 % of its </w:t>
      </w:r>
      <w:r w:rsidRPr="009768F3">
        <w:t>capacity</w:t>
      </w:r>
      <w:r>
        <w:t>.</w:t>
      </w:r>
      <w:r w:rsidR="008C6A45">
        <w:t>”</w:t>
      </w:r>
    </w:p>
    <w:p w14:paraId="1D416448" w14:textId="77777777" w:rsidR="006B2D31" w:rsidRPr="006B7F63" w:rsidRDefault="006B2D31" w:rsidP="006B2D31">
      <w:pPr>
        <w:pStyle w:val="SingleTxtG"/>
        <w:rPr>
          <w:lang w:val="en-US"/>
        </w:rPr>
      </w:pPr>
      <w:r>
        <w:t>13.</w:t>
      </w:r>
      <w:r>
        <w:tab/>
        <w:t>Align 6.5.6.14.1 with 6.2.3.9.3, 6.2.3.11.4 and 6.4.21.8 by modifying point 7 (deleted wording stricken through):</w:t>
      </w:r>
    </w:p>
    <w:p w14:paraId="70B0CD96" w14:textId="60C8E357" w:rsidR="006B2D31" w:rsidRPr="006B7F63" w:rsidRDefault="008C6A45" w:rsidP="006B2D31">
      <w:pPr>
        <w:pStyle w:val="SingleTxtG"/>
        <w:ind w:left="1701"/>
        <w:rPr>
          <w:lang w:val="en-US"/>
        </w:rPr>
      </w:pPr>
      <w:r>
        <w:t>“</w:t>
      </w:r>
      <w:r w:rsidR="006B2D31">
        <w:t xml:space="preserve">7. </w:t>
      </w:r>
      <w:r w:rsidR="006B2D31">
        <w:rPr>
          <w:strike/>
        </w:rPr>
        <w:t xml:space="preserve">Maximum </w:t>
      </w:r>
      <w:r w:rsidR="006B2D31">
        <w:t>Capacity;</w:t>
      </w:r>
      <w:r>
        <w:t>”</w:t>
      </w:r>
    </w:p>
    <w:p w14:paraId="49CBE382" w14:textId="5FEAC139" w:rsidR="006B2D31" w:rsidRPr="006B7F63" w:rsidRDefault="006B2D31" w:rsidP="006B2D31">
      <w:pPr>
        <w:pStyle w:val="SingleTxtG"/>
        <w:rPr>
          <w:lang w:val="en-US"/>
        </w:rPr>
      </w:pPr>
      <w:r>
        <w:t>14.</w:t>
      </w:r>
      <w:r>
        <w:tab/>
        <w:t xml:space="preserve">Align 6.5.5.1.9 (a) with 6.2.2.7.3, 6.2.6.3.1.1, 6.2.6.3.2.3.1, 6.3.5.2.1, 6.5.6.10.2, 6.5.6.11.2 and 6.5.6.12.2 by replacing </w:t>
      </w:r>
      <w:r w:rsidR="008C6A45">
        <w:t>“</w:t>
      </w:r>
      <w:r>
        <w:t>maximum capacity</w:t>
      </w:r>
      <w:r w:rsidR="008C6A45">
        <w:t>”</w:t>
      </w:r>
      <w:r>
        <w:t xml:space="preserve"> with </w:t>
      </w:r>
      <w:r w:rsidR="008C6A45">
        <w:t>“</w:t>
      </w:r>
      <w:r>
        <w:t>capacity</w:t>
      </w:r>
      <w:r w:rsidR="008C6A45">
        <w:t>”</w:t>
      </w:r>
      <w:r>
        <w:t xml:space="preserve"> (deleted wording stricken through):</w:t>
      </w:r>
    </w:p>
    <w:p w14:paraId="2DE3E159" w14:textId="6C5E2FBA" w:rsidR="006B2D31" w:rsidRPr="00E46CED" w:rsidRDefault="008C6A45" w:rsidP="006B2D31">
      <w:pPr>
        <w:pStyle w:val="SingleTxtG"/>
        <w:ind w:left="1701"/>
        <w:rPr>
          <w:lang w:val="en-US"/>
        </w:rPr>
      </w:pPr>
      <w:r>
        <w:t>“</w:t>
      </w:r>
      <w:r w:rsidR="006B2D31">
        <w:t>(a)</w:t>
      </w:r>
      <w:r w:rsidR="00B22066">
        <w:tab/>
      </w:r>
      <w:r w:rsidR="006B2D31">
        <w:t xml:space="preserve">The test substance used in performing the tests shall be water, and the large salvage </w:t>
      </w:r>
      <w:proofErr w:type="spellStart"/>
      <w:r w:rsidR="006B2D31">
        <w:t>packagings</w:t>
      </w:r>
      <w:proofErr w:type="spellEnd"/>
      <w:r w:rsidR="006B2D31">
        <w:t xml:space="preserve"> shall be filled to not less than 98 % of their </w:t>
      </w:r>
      <w:r w:rsidR="006B2D31">
        <w:rPr>
          <w:strike/>
        </w:rPr>
        <w:t xml:space="preserve">maximum </w:t>
      </w:r>
      <w:r w:rsidR="006B2D31">
        <w:t>capacity. It is permissible to use additives, such as bags of lead shot, to achieve the requisite total package mass so long as they are placed so that the test results are not affected. Alternatively, in performing the drop test, the drop height may be varied in accordance with 6.6.5.3.4.4.2 (b);</w:t>
      </w:r>
      <w:r>
        <w:t>”</w:t>
      </w:r>
    </w:p>
    <w:p w14:paraId="1A48D51F" w14:textId="4D01C5EC" w:rsidR="006B2D31" w:rsidRPr="006B7F63" w:rsidRDefault="006B2D31" w:rsidP="006B2D31">
      <w:pPr>
        <w:pStyle w:val="SingleTxtG"/>
        <w:rPr>
          <w:lang w:val="en-US"/>
        </w:rPr>
      </w:pPr>
      <w:r>
        <w:t>15.</w:t>
      </w:r>
      <w:r>
        <w:tab/>
        <w:t xml:space="preserve">Align 6.6.5.2.1 with 6.2.2.7.3, 6.2.6.3.1.1, 6.2.6.3.2.3.1, 6.3.5.2.1, 6.5.6.10.2, 6.5.6.11.2 and 6.5.6.12.2 by replacing </w:t>
      </w:r>
      <w:r w:rsidR="008C6A45">
        <w:t>“</w:t>
      </w:r>
      <w:r>
        <w:t>maximum capacity</w:t>
      </w:r>
      <w:r w:rsidR="008C6A45">
        <w:t>”</w:t>
      </w:r>
      <w:r>
        <w:t xml:space="preserve"> with </w:t>
      </w:r>
      <w:r w:rsidR="008C6A45">
        <w:t>“</w:t>
      </w:r>
      <w:r>
        <w:t>capacity</w:t>
      </w:r>
      <w:r w:rsidR="008C6A45">
        <w:t>”</w:t>
      </w:r>
      <w:r>
        <w:t xml:space="preserve"> (deleted wording stricken through):</w:t>
      </w:r>
    </w:p>
    <w:p w14:paraId="7724CC2B" w14:textId="7D6D069E" w:rsidR="006B2D31" w:rsidRPr="006B7F63" w:rsidRDefault="008C6A45" w:rsidP="006B2D31">
      <w:pPr>
        <w:pStyle w:val="SingleTxtG"/>
        <w:ind w:left="1701"/>
        <w:rPr>
          <w:lang w:val="en-US"/>
        </w:rPr>
      </w:pPr>
      <w:r>
        <w:t>“</w:t>
      </w:r>
      <w:r w:rsidR="006B2D31">
        <w:t xml:space="preserve">Tests shall be carried out on large </w:t>
      </w:r>
      <w:proofErr w:type="spellStart"/>
      <w:r w:rsidR="006B2D31">
        <w:t>packagings</w:t>
      </w:r>
      <w:proofErr w:type="spellEnd"/>
      <w:r w:rsidR="006B2D31">
        <w:t xml:space="preserve"> prepared as for carriage including the inner </w:t>
      </w:r>
      <w:proofErr w:type="spellStart"/>
      <w:r w:rsidR="006B2D31">
        <w:t>packagings</w:t>
      </w:r>
      <w:proofErr w:type="spellEnd"/>
      <w:r w:rsidR="006B2D31">
        <w:t xml:space="preserve"> or articles used. Inner or single receptacles or </w:t>
      </w:r>
      <w:proofErr w:type="spellStart"/>
      <w:r w:rsidR="006B2D31">
        <w:t>packagings</w:t>
      </w:r>
      <w:proofErr w:type="spellEnd"/>
      <w:r w:rsidR="006B2D31">
        <w:t xml:space="preserve"> other than bags shall be filled to not less than 98 % of their </w:t>
      </w:r>
      <w:r w:rsidR="006B2D31">
        <w:rPr>
          <w:strike/>
        </w:rPr>
        <w:t xml:space="preserve">maximum </w:t>
      </w:r>
      <w:r w:rsidR="006B2D31">
        <w:t xml:space="preserve">capacity for liquids or 95 % for solids. For large </w:t>
      </w:r>
      <w:proofErr w:type="spellStart"/>
      <w:r w:rsidR="006B2D31">
        <w:t>packagings</w:t>
      </w:r>
      <w:proofErr w:type="spellEnd"/>
      <w:r w:rsidR="006B2D31">
        <w:t xml:space="preserve"> where the inner </w:t>
      </w:r>
      <w:proofErr w:type="spellStart"/>
      <w:r w:rsidR="006B2D31">
        <w:t>packagings</w:t>
      </w:r>
      <w:proofErr w:type="spellEnd"/>
      <w:r w:rsidR="006B2D31">
        <w:t xml:space="preserve"> are designed to carry liquids and solids, separate testing is required for both liquid and solid contents. The substances in the inner </w:t>
      </w:r>
      <w:proofErr w:type="spellStart"/>
      <w:r w:rsidR="006B2D31">
        <w:t>packagings</w:t>
      </w:r>
      <w:proofErr w:type="spellEnd"/>
      <w:r w:rsidR="006B2D31">
        <w:t xml:space="preserve"> or the articles to be carried in the large </w:t>
      </w:r>
      <w:proofErr w:type="spellStart"/>
      <w:r w:rsidR="006B2D31">
        <w:t>packagings</w:t>
      </w:r>
      <w:proofErr w:type="spellEnd"/>
      <w:r w:rsidR="006B2D31">
        <w:t xml:space="preserve"> may be replaced by other material or articles except where this would invalidate the results of the tests. When other inner </w:t>
      </w:r>
      <w:proofErr w:type="spellStart"/>
      <w:r w:rsidR="006B2D31">
        <w:t>packagings</w:t>
      </w:r>
      <w:proofErr w:type="spellEnd"/>
      <w:r w:rsidR="006B2D31">
        <w:t xml:space="preserve"> or articles are used they shall have the same physical characteristics (mass, etc) as the inner </w:t>
      </w:r>
      <w:proofErr w:type="spellStart"/>
      <w:r w:rsidR="006B2D31">
        <w:t>packagings</w:t>
      </w:r>
      <w:proofErr w:type="spellEnd"/>
      <w:r w:rsidR="006B2D31">
        <w:t xml:space="preserve"> or articles to be carried. It is permissible to use additives, such as bags of lead shot, to achieve the requisite total package mass, so long as they are placed so that the test results are not affected.</w:t>
      </w:r>
      <w:r>
        <w:t>”</w:t>
      </w:r>
    </w:p>
    <w:p w14:paraId="59B97984" w14:textId="77777777" w:rsidR="006B2D31" w:rsidRPr="006B7F63" w:rsidRDefault="006B2D31" w:rsidP="006B2D31">
      <w:pPr>
        <w:pStyle w:val="SingleTxtG"/>
        <w:rPr>
          <w:rFonts w:eastAsiaTheme="minorHAnsi"/>
          <w:lang w:val="en-US"/>
        </w:rPr>
      </w:pPr>
      <w:r>
        <w:t>16.</w:t>
      </w:r>
      <w:r>
        <w:tab/>
        <w:t>Align 6.6.5.4.2 with 6.2.3.9.3, 6.2.3.11.4 and 6.4.21.8 by modifying point 7 (deleted wording stricken through):</w:t>
      </w:r>
    </w:p>
    <w:p w14:paraId="3B77AC5F" w14:textId="30462721" w:rsidR="006B2D31" w:rsidRPr="006B7F63" w:rsidRDefault="008C6A45" w:rsidP="006B2D31">
      <w:pPr>
        <w:pStyle w:val="SingleTxtG"/>
        <w:ind w:left="1701"/>
        <w:rPr>
          <w:lang w:val="en-US"/>
        </w:rPr>
      </w:pPr>
      <w:r>
        <w:t>“</w:t>
      </w:r>
      <w:r w:rsidR="006B2D31">
        <w:t xml:space="preserve">7. </w:t>
      </w:r>
      <w:r w:rsidR="006B2D31">
        <w:rPr>
          <w:strike/>
        </w:rPr>
        <w:t xml:space="preserve">Maximum </w:t>
      </w:r>
      <w:r w:rsidR="006B2D31">
        <w:t>Capacity/maximum permissible gross mass;</w:t>
      </w:r>
      <w:r>
        <w:t>”</w:t>
      </w:r>
    </w:p>
    <w:p w14:paraId="791C962B" w14:textId="77777777" w:rsidR="006B2D31" w:rsidRPr="00512711" w:rsidRDefault="006B2D31" w:rsidP="006B2D31">
      <w:pPr>
        <w:pStyle w:val="HChG"/>
        <w:rPr>
          <w:lang w:val="en-US"/>
        </w:rPr>
      </w:pPr>
      <w:r>
        <w:tab/>
      </w:r>
      <w:r>
        <w:tab/>
      </w:r>
      <w:r>
        <w:rPr>
          <w:bCs/>
        </w:rPr>
        <w:t>Justification</w:t>
      </w:r>
    </w:p>
    <w:p w14:paraId="58B9F1C5" w14:textId="6067E96A" w:rsidR="006B2D31" w:rsidRPr="00E46CED" w:rsidRDefault="006B2D31" w:rsidP="006B2D31">
      <w:pPr>
        <w:pStyle w:val="SingleTxtG"/>
        <w:rPr>
          <w:lang w:val="en-US"/>
        </w:rPr>
      </w:pPr>
      <w:r>
        <w:t>17.</w:t>
      </w:r>
      <w:r>
        <w:tab/>
        <w:t xml:space="preserve">The definition of </w:t>
      </w:r>
      <w:r w:rsidR="008C6A45">
        <w:t>“</w:t>
      </w:r>
      <w:r>
        <w:t>capacity</w:t>
      </w:r>
      <w:r w:rsidR="008C6A45">
        <w:t>”</w:t>
      </w:r>
      <w:r>
        <w:t xml:space="preserve"> explicitly states that it refers to </w:t>
      </w:r>
      <w:r w:rsidR="008C6A45">
        <w:t>“</w:t>
      </w:r>
      <w:r>
        <w:t>maximum internal volume</w:t>
      </w:r>
      <w:r w:rsidR="008C6A45">
        <w:t>”</w:t>
      </w:r>
      <w:r>
        <w:t>. There is therefore no need to expect any problems of interpretation. On the other hand, the proposed amendments make it possible to standardize usage and clearly distinguish between general limits linked to the use of Table A on the one hand and the general requirements or the capacity of a particular packaging on the other.</w:t>
      </w:r>
    </w:p>
    <w:p w14:paraId="707D0009" w14:textId="77777777" w:rsidR="006B2D31" w:rsidRPr="00E46CED" w:rsidRDefault="006B2D31" w:rsidP="006B2D31">
      <w:pPr>
        <w:spacing w:before="240"/>
        <w:jc w:val="center"/>
        <w:rPr>
          <w:u w:val="single"/>
          <w:lang w:val="en-US"/>
        </w:rPr>
      </w:pPr>
      <w:r w:rsidRPr="00E46CED">
        <w:rPr>
          <w:u w:val="single"/>
          <w:lang w:val="en-US"/>
        </w:rPr>
        <w:tab/>
      </w:r>
      <w:r w:rsidRPr="00E46CED">
        <w:rPr>
          <w:u w:val="single"/>
          <w:lang w:val="en-US"/>
        </w:rPr>
        <w:tab/>
      </w:r>
      <w:r w:rsidRPr="00E46CED">
        <w:rPr>
          <w:u w:val="single"/>
          <w:lang w:val="en-US"/>
        </w:rPr>
        <w:tab/>
      </w:r>
    </w:p>
    <w:sectPr w:rsidR="006B2D31" w:rsidRPr="00E46CE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60E3" w14:textId="77777777" w:rsidR="0094012F" w:rsidRPr="00FB1744" w:rsidRDefault="0094012F" w:rsidP="00FB1744">
      <w:pPr>
        <w:pStyle w:val="Footer"/>
      </w:pPr>
    </w:p>
  </w:endnote>
  <w:endnote w:type="continuationSeparator" w:id="0">
    <w:p w14:paraId="5B278D1F" w14:textId="77777777" w:rsidR="0094012F" w:rsidRPr="00FB1744" w:rsidRDefault="0094012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FEE1" w14:textId="77777777" w:rsidR="004B6D7C" w:rsidRDefault="004B6D7C" w:rsidP="004B6D7C">
    <w:pPr>
      <w:pStyle w:val="Footer"/>
      <w:tabs>
        <w:tab w:val="right" w:pos="9638"/>
      </w:tabs>
    </w:pPr>
    <w:r w:rsidRPr="004B6D7C">
      <w:rPr>
        <w:b/>
        <w:bCs/>
        <w:sz w:val="18"/>
      </w:rPr>
      <w:fldChar w:fldCharType="begin"/>
    </w:r>
    <w:r w:rsidRPr="004B6D7C">
      <w:rPr>
        <w:b/>
        <w:bCs/>
        <w:sz w:val="18"/>
      </w:rPr>
      <w:instrText xml:space="preserve"> PAGE  \* MERGEFORMAT </w:instrText>
    </w:r>
    <w:r w:rsidRPr="004B6D7C">
      <w:rPr>
        <w:b/>
        <w:bCs/>
        <w:sz w:val="18"/>
      </w:rPr>
      <w:fldChar w:fldCharType="separate"/>
    </w:r>
    <w:r w:rsidRPr="004B6D7C">
      <w:rPr>
        <w:b/>
        <w:bCs/>
        <w:noProof/>
        <w:sz w:val="18"/>
      </w:rPr>
      <w:t>2</w:t>
    </w:r>
    <w:r w:rsidRPr="004B6D7C">
      <w:rPr>
        <w:b/>
        <w:bCs/>
        <w:sz w:val="18"/>
      </w:rPr>
      <w:fldChar w:fldCharType="end"/>
    </w:r>
    <w:r>
      <w:tab/>
      <w:t>GE.23-125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85452" w14:textId="77777777" w:rsidR="004B6D7C" w:rsidRDefault="004B6D7C" w:rsidP="004B6D7C">
    <w:pPr>
      <w:pStyle w:val="Footer"/>
      <w:tabs>
        <w:tab w:val="right" w:pos="9638"/>
      </w:tabs>
    </w:pPr>
    <w:r>
      <w:t>GE.23-12515</w:t>
    </w:r>
    <w:r>
      <w:tab/>
    </w:r>
    <w:r w:rsidRPr="004B6D7C">
      <w:rPr>
        <w:b/>
        <w:bCs/>
        <w:sz w:val="18"/>
      </w:rPr>
      <w:fldChar w:fldCharType="begin"/>
    </w:r>
    <w:r w:rsidRPr="004B6D7C">
      <w:rPr>
        <w:b/>
        <w:bCs/>
        <w:sz w:val="18"/>
      </w:rPr>
      <w:instrText xml:space="preserve"> PAGE  \* MERGEFORMAT </w:instrText>
    </w:r>
    <w:r w:rsidRPr="004B6D7C">
      <w:rPr>
        <w:b/>
        <w:bCs/>
        <w:sz w:val="18"/>
      </w:rPr>
      <w:fldChar w:fldCharType="separate"/>
    </w:r>
    <w:r w:rsidRPr="004B6D7C">
      <w:rPr>
        <w:b/>
        <w:bCs/>
        <w:noProof/>
        <w:sz w:val="18"/>
      </w:rPr>
      <w:t>3</w:t>
    </w:r>
    <w:r w:rsidRPr="004B6D7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5492" w14:textId="77777777" w:rsidR="00C448F7" w:rsidRDefault="004B6D7C">
    <w:pPr>
      <w:pStyle w:val="Footer"/>
      <w:rPr>
        <w:sz w:val="20"/>
      </w:rPr>
    </w:pPr>
    <w:r w:rsidRPr="0027112F">
      <w:rPr>
        <w:noProof/>
        <w:lang w:val="en-US"/>
      </w:rPr>
      <w:drawing>
        <wp:anchor distT="0" distB="0" distL="114300" distR="114300" simplePos="0" relativeHeight="251659264" behindDoc="0" locked="1" layoutInCell="1" allowOverlap="1" wp14:anchorId="2E8FF2DD" wp14:editId="6364C4E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64F2912" w14:textId="093FA302" w:rsidR="004B6D7C" w:rsidRPr="004B6D7C" w:rsidRDefault="004B6D7C" w:rsidP="004B6D7C">
    <w:pPr>
      <w:pStyle w:val="Footer"/>
      <w:tabs>
        <w:tab w:val="right" w:pos="7370"/>
      </w:tabs>
      <w:rPr>
        <w:sz w:val="20"/>
      </w:rPr>
    </w:pPr>
    <w:r>
      <w:rPr>
        <w:sz w:val="20"/>
      </w:rPr>
      <w:t>GE.23-12515  (E)</w:t>
    </w:r>
    <w:r>
      <w:rPr>
        <w:noProof/>
        <w:sz w:val="20"/>
      </w:rPr>
      <w:drawing>
        <wp:anchor distT="0" distB="0" distL="114300" distR="114300" simplePos="0" relativeHeight="251660288" behindDoc="0" locked="0" layoutInCell="1" allowOverlap="1" wp14:anchorId="2BE2A9BC" wp14:editId="319666A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B02EC">
      <w:rPr>
        <w:sz w:val="20"/>
      </w:rPr>
      <w:t xml:space="preserve">    060723    06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0203" w14:textId="77777777" w:rsidR="0094012F" w:rsidRPr="00FB1744" w:rsidRDefault="0094012F" w:rsidP="00FB1744">
      <w:pPr>
        <w:tabs>
          <w:tab w:val="right" w:pos="2155"/>
        </w:tabs>
        <w:spacing w:after="80" w:line="240" w:lineRule="auto"/>
        <w:ind w:left="680"/>
      </w:pPr>
      <w:r>
        <w:rPr>
          <w:u w:val="single"/>
        </w:rPr>
        <w:tab/>
      </w:r>
    </w:p>
  </w:footnote>
  <w:footnote w:type="continuationSeparator" w:id="0">
    <w:p w14:paraId="3FA50874" w14:textId="77777777" w:rsidR="0094012F" w:rsidRPr="00FB1744" w:rsidRDefault="0094012F" w:rsidP="00FB1744">
      <w:pPr>
        <w:tabs>
          <w:tab w:val="right" w:pos="2155"/>
        </w:tabs>
        <w:spacing w:after="80" w:line="240" w:lineRule="auto"/>
        <w:ind w:left="680"/>
      </w:pPr>
      <w:r>
        <w:rPr>
          <w:u w:val="single"/>
        </w:rPr>
        <w:tab/>
      </w:r>
    </w:p>
  </w:footnote>
  <w:footnote w:id="1">
    <w:p w14:paraId="06774193" w14:textId="4F6CD00B" w:rsidR="006B2D31" w:rsidRPr="006B7F63" w:rsidRDefault="006B2D31" w:rsidP="006B2D31">
      <w:pPr>
        <w:pStyle w:val="FootnoteText"/>
        <w:rPr>
          <w:lang w:val="en-US"/>
        </w:rPr>
      </w:pPr>
      <w:r w:rsidRPr="003B02EC">
        <w:rPr>
          <w:rStyle w:val="FootnoteReference"/>
          <w:sz w:val="20"/>
          <w:szCs w:val="22"/>
          <w:vertAlign w:val="baseline"/>
        </w:rPr>
        <w:tab/>
        <w:t>*</w:t>
      </w:r>
      <w:r w:rsidRPr="003B02EC">
        <w:rPr>
          <w:rStyle w:val="FootnoteReference"/>
          <w:sz w:val="20"/>
          <w:szCs w:val="22"/>
          <w:vertAlign w:val="baseline"/>
        </w:rPr>
        <w:tab/>
      </w:r>
      <w:r>
        <w:t>A/77/6 (Sect. 20), table 20.6</w:t>
      </w:r>
      <w:r w:rsidR="00584807">
        <w:t>.</w:t>
      </w:r>
    </w:p>
  </w:footnote>
  <w:footnote w:id="2">
    <w:p w14:paraId="281B51E3" w14:textId="77777777" w:rsidR="006B2D31" w:rsidRPr="006B7F63" w:rsidRDefault="006B2D31" w:rsidP="006B2D31">
      <w:pPr>
        <w:pStyle w:val="FootnoteText"/>
        <w:rPr>
          <w:lang w:val="en-US"/>
        </w:rPr>
      </w:pPr>
      <w:r w:rsidRPr="003B02EC">
        <w:tab/>
        <w:t>**</w:t>
      </w:r>
      <w:r w:rsidRPr="003B02EC">
        <w:tab/>
      </w:r>
      <w:r>
        <w:t>Circulated by the Intergovernmental Organization for International Carriage by Rail (OTIF) under the symbol OTIF/RID/RC/2023/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F8EF" w14:textId="77777777" w:rsidR="004B6D7C" w:rsidRDefault="004B6D7C" w:rsidP="004B6D7C">
    <w:pPr>
      <w:pStyle w:val="Header"/>
    </w:pPr>
    <w:r>
      <w:t>ECE/TRANS/WP.15/AC.1/2023/3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B6911" w14:textId="77777777" w:rsidR="004B6D7C" w:rsidRDefault="004B6D7C" w:rsidP="004B6D7C">
    <w:pPr>
      <w:pStyle w:val="Header"/>
      <w:jc w:val="right"/>
    </w:pPr>
    <w:r>
      <w:t>ECE/TRANS/WP.15/AC.1/2023/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36763107">
    <w:abstractNumId w:val="3"/>
  </w:num>
  <w:num w:numId="2" w16cid:durableId="1868448462">
    <w:abstractNumId w:val="2"/>
  </w:num>
  <w:num w:numId="3" w16cid:durableId="1129933429">
    <w:abstractNumId w:val="0"/>
  </w:num>
  <w:num w:numId="4" w16cid:durableId="853106128">
    <w:abstractNumId w:val="4"/>
  </w:num>
  <w:num w:numId="5" w16cid:durableId="775095319">
    <w:abstractNumId w:val="5"/>
  </w:num>
  <w:num w:numId="6" w16cid:durableId="1883400302">
    <w:abstractNumId w:val="6"/>
  </w:num>
  <w:num w:numId="7" w16cid:durableId="1434714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4012F"/>
    <w:rsid w:val="00046E92"/>
    <w:rsid w:val="000D1B89"/>
    <w:rsid w:val="000F6E29"/>
    <w:rsid w:val="001170DC"/>
    <w:rsid w:val="00247E2C"/>
    <w:rsid w:val="002D6C53"/>
    <w:rsid w:val="002F5595"/>
    <w:rsid w:val="00334F6A"/>
    <w:rsid w:val="00342AC8"/>
    <w:rsid w:val="003B02EC"/>
    <w:rsid w:val="003B4550"/>
    <w:rsid w:val="0043448D"/>
    <w:rsid w:val="00461253"/>
    <w:rsid w:val="004657F6"/>
    <w:rsid w:val="004B357F"/>
    <w:rsid w:val="004B6D7C"/>
    <w:rsid w:val="005042C2"/>
    <w:rsid w:val="00506C12"/>
    <w:rsid w:val="0056599A"/>
    <w:rsid w:val="00584807"/>
    <w:rsid w:val="00585AE1"/>
    <w:rsid w:val="00587690"/>
    <w:rsid w:val="00671529"/>
    <w:rsid w:val="006A5598"/>
    <w:rsid w:val="006B2D31"/>
    <w:rsid w:val="006F20E0"/>
    <w:rsid w:val="00717266"/>
    <w:rsid w:val="007268F9"/>
    <w:rsid w:val="007C52B0"/>
    <w:rsid w:val="008C6A45"/>
    <w:rsid w:val="0094012F"/>
    <w:rsid w:val="009411B4"/>
    <w:rsid w:val="009D0139"/>
    <w:rsid w:val="009F5CDC"/>
    <w:rsid w:val="00A429CD"/>
    <w:rsid w:val="00A775CF"/>
    <w:rsid w:val="00AB3C7E"/>
    <w:rsid w:val="00B06045"/>
    <w:rsid w:val="00B22066"/>
    <w:rsid w:val="00B3316B"/>
    <w:rsid w:val="00B572F3"/>
    <w:rsid w:val="00C35A27"/>
    <w:rsid w:val="00C448F7"/>
    <w:rsid w:val="00E02C2B"/>
    <w:rsid w:val="00E665C4"/>
    <w:rsid w:val="00E929D6"/>
    <w:rsid w:val="00ED6C48"/>
    <w:rsid w:val="00EF76C5"/>
    <w:rsid w:val="00F65F5D"/>
    <w:rsid w:val="00F86A3A"/>
    <w:rsid w:val="00FB1744"/>
    <w:rsid w:val="00FB4759"/>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3B0EB"/>
  <w15:docId w15:val="{1578B9B5-7C87-46BC-9EC0-5284E2A37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rsid w:val="006B2D31"/>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695E03F3-3BFA-41C4-A80A-0C97D980D01D}"/>
</file>

<file path=customXml/itemProps3.xml><?xml version="1.0" encoding="utf-8"?>
<ds:datastoreItem xmlns:ds="http://schemas.openxmlformats.org/officeDocument/2006/customXml" ds:itemID="{D12B16D2-F280-4D66-A8F6-BC497736DB70}"/>
</file>

<file path=docProps/app.xml><?xml version="1.0" encoding="utf-8"?>
<Properties xmlns="http://schemas.openxmlformats.org/officeDocument/2006/extended-properties" xmlns:vt="http://schemas.openxmlformats.org/officeDocument/2006/docPropsVTypes">
  <Template>CESCR.dotm</Template>
  <TotalTime>0</TotalTime>
  <Pages>3</Pages>
  <Words>1218</Words>
  <Characters>6577</Characters>
  <Application>Microsoft Office Word</Application>
  <DocSecurity>0</DocSecurity>
  <Lines>125</Lines>
  <Paragraphs>51</Paragraphs>
  <ScaleCrop>false</ScaleCrop>
  <Company>DCM</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36</dc:title>
  <dc:subject>2312515</dc:subject>
  <dc:creator>cg</dc:creator>
  <cp:keywords/>
  <dc:description/>
  <cp:lastModifiedBy>Maria Rosario Corazon Gatmaytan</cp:lastModifiedBy>
  <cp:revision>2</cp:revision>
  <dcterms:created xsi:type="dcterms:W3CDTF">2023-07-06T09:46:00Z</dcterms:created>
  <dcterms:modified xsi:type="dcterms:W3CDTF">2023-07-06T09:46:00Z</dcterms:modified>
</cp:coreProperties>
</file>